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cinnamon tea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sidRPr="0069446B">
        <w:rPr>
          <w:noProof/>
        </w:rPr>
        <w:t>Solido infiammabile. Può provocare una reazione allergica cutane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ttogrammi di pericoli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linalyl acetate; isoeugenol; 4-tert-butylcyclohexyl acetate; cinnamaldehyde; linalool; coumarin; benzyl alcoh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333+P313 - In caso di irritazione o eruzione della pelle: Consultare un medico.</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er via orale), H302 (ATE=500 mg/kg di peso corporeo)</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32210-23-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859-9</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1580 mg/kg di peso corporeo)</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cutanea), H312 (ATE=1260 mg/kg di peso corporeo)</w:t>
              <w:br/>
              <w:t>Skin Irrit. 2, H315</w:t>
              <w:br/>
              <w:t>Eye Irrit. 2, H319</w:t>
              <w:br/>
              <w:t>Skin Sens. 1A, H317</w:t>
              <w:br/>
              <w:t>Aquatic Chronic 3, H412</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Acute Tox. 4 (per via cutanea), H312 (ATE=1100 mg/kg di peso corporeo)</w:t>
              <w:br/>
              <w:t>Acute Tox. 4 (per inalazione),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i di concentrazione specifici</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ore del prodotto</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i di concentrazione specifici</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r w14:paraId="466CEF49"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4-1</w:t>
            </w:r>
          </w:p>
          <w:p w:rsidR="00827634" w:rsidRPr="0069446B" w:rsidP="009B0F88"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90-7</w:t>
            </w:r>
          </w:p>
          <w:p w:rsidR="00827634" w:rsidRPr="0069446B" w:rsidP="009B0F88"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Solido infiammabil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Nessuna fiamma libera, nessuna scintilla e non fumare.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Pr>
                <w:noProof/>
                <w:lang w:val="fr-BE"/>
              </w:rPr>
              <w:t>Raccogliere meccanicamente il prodotto. Informare le autorità se il prodotto viene immesso nella rete fognaria o in acque pubbliche.</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Tenere lontano da fonti di calore, superfici calde, scintille, fiamme libere o altre fonti di accensione. Non fumare. Mettere a terra/massa il contenitore e il dispositivo ricevente.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Mettere a terra/massa il contenitore e il dispositivo ricevent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Conservare in luogo fresco. Proteggere dai raggi solari. Tenere lontano dalle fonti di accension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mbra. Fruttat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Solido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sidRPr="0069446B">
        <w:rPr>
          <w:noProof/>
        </w:rPr>
        <w:t>Solido infiammabile.</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Evitare il contatto con superfici calde. Calore. Nessuna fiamma, nessuna scintilla. Eliminare ogni sorgente d’ignizione.</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benzoate (120-51-4)</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i peso corporeo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i peso corporeo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4-tert-butylcyclohexyl acetate (32210-23-4)</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00 – 2000 mg/kg di peso corporeo Animal: rat, Animal sex: female, Guideline: OECD Guideline 420 (Acute Oral Toxicity - Fixed Dose Method), Guideline: EU Method B.1 bis (Acute Oral Toxicity - Fixed Dose Procedure)</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di peso corporeo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i peso corporeo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OECD Guideline 402 (Acute Derm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di peso corporeo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alazione - Ratto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i peso corporeo Animal: rat, Guideline: OECD Guideline 401 (Acute Oral Toxicity), 95% CL: 2440 - 318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di peso corporeo Animal: mouse, Guideline: OECD Guideline 401 (Acute Oral Toxicity), 95% CL: 2620 - 362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i peso corporeo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i peso corporeo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di peso corporeo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di peso corporeo Animal: rat, Guideline: OECD Guideline 401 (Acute Oral Toxicity), 95% CL: 2755 - 360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80 mg/kg di peso corporeo Animal: mouse, Guideline: OECD Guideline 401 (Acute Oral Toxicity), 95% CL: 1410 - 1770</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i peso corporeo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i peso corporeo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ssicità specifica per organi bersaglio (STOT) — esposizione singol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uò irritare le vie respiratorie.</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di peso corporeo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i peso corporeo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ronica,orale,animale/femmina,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i peso corporeo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i peso corporeo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F"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di peso corporeo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cinnamon tea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benzoate (120-51-4)</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4-tert-butylcyclohexyl acetate (32210-23-4)</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6 mg/l Test organisms (species): Cyprinus carp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3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76,828 mg/l Test organisms (species): other:</w:t>
            </w:r>
          </w:p>
        </w:tc>
      </w:tr>
      <w:tr w14:paraId="0795A5B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cinnamon tea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yl benzoate (120-51-4)</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tert-butylcyclohexyl acetate (32210-23-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benzoate ; linalyl acetate ; isoeugenol ; 4-tert-butylcyclohexyl acetate ; cinnamaldehyde ; linalool ; anisaldehyde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benzyl benzoate ; cinnamaldehyde ; anis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inalazion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inalazion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cuta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cutanea), categoria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per la riproduzione, categoria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specifica per organi bersaglio – esposizione singola, categoria 3 – Irritazione delle vie respiratori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contatto con la pell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alato.</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irritare le vie respiratori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ospettato di nuocere alla fertilità o al feto.</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6/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5</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6/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cinnamon tea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cinnamon tea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6/05/2026   Versione: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313F86A5-1E1E-461F-B718-6EA9553C02C3}"/>
</file>

<file path=customXml/itemProps3.xml><?xml version="1.0" encoding="utf-8"?>
<ds:datastoreItem xmlns:ds="http://schemas.openxmlformats.org/officeDocument/2006/customXml" ds:itemID="{2499D3C7-9D73-4B80-8DE3-54F8F49ED48C}"/>
</file>

<file path=customXml/itemProps4.xml><?xml version="1.0" encoding="utf-8"?>
<ds:datastoreItem xmlns:ds="http://schemas.openxmlformats.org/officeDocument/2006/customXml" ds:itemID="{F507176E-A717-4495-9532-884AF1D5D9B5}"/>
</file>

<file path=docProps/app.xml><?xml version="1.0" encoding="utf-8"?>
<Properties xmlns="http://schemas.openxmlformats.org/officeDocument/2006/extended-properties" xmlns:vt="http://schemas.openxmlformats.org/officeDocument/2006/docPropsVTypes">
  <Template>Normal</Template>
  <TotalTime>219</TotalTime>
  <Pages>15</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